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F4360" w14:textId="77777777" w:rsidR="00AF1896" w:rsidRDefault="00AF1896" w:rsidP="000B29B4">
      <w:pPr>
        <w:spacing w:after="120"/>
        <w:jc w:val="center"/>
        <w:rPr>
          <w:b/>
          <w:smallCaps/>
          <w:sz w:val="28"/>
          <w:szCs w:val="28"/>
        </w:rPr>
      </w:pPr>
    </w:p>
    <w:p w14:paraId="40217A0C" w14:textId="77777777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 xml:space="preserve">Pályázati adatlap </w:t>
      </w:r>
    </w:p>
    <w:p w14:paraId="5F53F75F" w14:textId="77777777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>a Természettudományi Kar</w:t>
      </w:r>
    </w:p>
    <w:p w14:paraId="3345EF9F" w14:textId="1DB4A38D" w:rsidR="00512092" w:rsidRPr="006B09CD" w:rsidRDefault="00512092" w:rsidP="006B09CD">
      <w:pPr>
        <w:spacing w:after="120"/>
        <w:jc w:val="center"/>
        <w:rPr>
          <w:b/>
          <w:smallCaps/>
        </w:rPr>
      </w:pPr>
      <w:r w:rsidRPr="006B09CD">
        <w:rPr>
          <w:b/>
          <w:smallCaps/>
        </w:rPr>
        <w:t xml:space="preserve">Kari Publikációs Ösztöndíj pályázatához </w:t>
      </w:r>
    </w:p>
    <w:p w14:paraId="3DBA72EC" w14:textId="2A258E52" w:rsidR="000B29B4" w:rsidRDefault="000B29B4" w:rsidP="00512092">
      <w:pPr>
        <w:spacing w:before="240"/>
        <w:jc w:val="center"/>
        <w:rPr>
          <w:b/>
        </w:rPr>
      </w:pPr>
      <w:r>
        <w:rPr>
          <w:b/>
        </w:rPr>
        <w:t>Adatok</w:t>
      </w:r>
    </w:p>
    <w:p w14:paraId="34D79A02" w14:textId="77777777" w:rsidR="000B29B4" w:rsidRDefault="000B29B4" w:rsidP="000B29B4">
      <w:pPr>
        <w:jc w:val="center"/>
        <w:rPr>
          <w:sz w:val="16"/>
          <w:szCs w:val="16"/>
        </w:rPr>
      </w:pPr>
    </w:p>
    <w:tbl>
      <w:tblPr>
        <w:tblW w:w="8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08"/>
        <w:gridCol w:w="5017"/>
      </w:tblGrid>
      <w:tr w:rsidR="000B29B4" w14:paraId="7FC0E042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3C0E99" w14:textId="77777777" w:rsidR="000B29B4" w:rsidRDefault="000B29B4" w:rsidP="000B7E6B">
            <w:pPr>
              <w:ind w:left="67"/>
            </w:pPr>
            <w:r>
              <w:t xml:space="preserve">Név: 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8F58C" w14:textId="77777777" w:rsidR="000B29B4" w:rsidRDefault="000B29B4" w:rsidP="000B7E6B"/>
        </w:tc>
      </w:tr>
      <w:tr w:rsidR="000B29B4" w14:paraId="53794C8E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85377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E-mail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6D014" w14:textId="77777777" w:rsidR="000B29B4" w:rsidRDefault="000B29B4" w:rsidP="000B7E6B"/>
        </w:tc>
      </w:tr>
      <w:tr w:rsidR="000B29B4" w14:paraId="4E5703DF" w14:textId="77777777" w:rsidTr="00964498"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7AD3C0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Telefonszám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A69BB" w14:textId="77777777" w:rsidR="000B29B4" w:rsidRDefault="000B29B4" w:rsidP="000B7E6B"/>
        </w:tc>
      </w:tr>
      <w:tr w:rsidR="000B29B4" w14:paraId="6939411B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C7326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Felsőoktatási intézmény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A83A5" w14:textId="77777777" w:rsidR="000B29B4" w:rsidRDefault="000B29B4" w:rsidP="000B7E6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Budapesti Műszaki és Gazdaságtudományi </w:t>
            </w:r>
            <w:r>
              <w:rPr>
                <w:b/>
                <w:sz w:val="22"/>
                <w:szCs w:val="22"/>
              </w:rPr>
              <w:br/>
              <w:t>Egyetem</w:t>
            </w:r>
            <w:r w:rsidR="00AF1896">
              <w:rPr>
                <w:b/>
                <w:sz w:val="22"/>
                <w:szCs w:val="22"/>
              </w:rPr>
              <w:t xml:space="preserve"> (BME)</w:t>
            </w:r>
          </w:p>
        </w:tc>
      </w:tr>
      <w:tr w:rsidR="000B29B4" w14:paraId="0764ADEF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83A5CA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Neptun kód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C0F52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  <w:tr w:rsidR="000B29B4" w14:paraId="453A63CE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7167F1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Kar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AD5247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  <w:r>
              <w:rPr>
                <w:color w:val="000000"/>
              </w:rPr>
              <w:t>Természettudományi Kar</w:t>
            </w:r>
          </w:p>
        </w:tc>
      </w:tr>
      <w:tr w:rsidR="000B29B4" w14:paraId="32E2FE15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3B2E5" w14:textId="77777777" w:rsidR="000B29B4" w:rsidRDefault="000B29B4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Szak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C2EBF5" w14:textId="77777777" w:rsidR="000B29B4" w:rsidRDefault="000B29B4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  <w:tr w:rsidR="00512092" w14:paraId="25A15A47" w14:textId="77777777" w:rsidTr="00964498">
        <w:trPr>
          <w:trHeight w:val="260"/>
        </w:trPr>
        <w:tc>
          <w:tcPr>
            <w:tcW w:w="3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E1E36" w14:textId="6455D892" w:rsidR="00512092" w:rsidRDefault="00512092" w:rsidP="000B7E6B">
            <w:pPr>
              <w:tabs>
                <w:tab w:val="center" w:pos="4320"/>
                <w:tab w:val="right" w:pos="8640"/>
              </w:tabs>
              <w:ind w:left="67"/>
              <w:rPr>
                <w:color w:val="000000"/>
              </w:rPr>
            </w:pPr>
            <w:r>
              <w:rPr>
                <w:color w:val="000000"/>
              </w:rPr>
              <w:t>Képzéskód: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9E70A" w14:textId="77777777" w:rsidR="00512092" w:rsidRDefault="00512092" w:rsidP="000B7E6B">
            <w:pP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</w:tr>
    </w:tbl>
    <w:p w14:paraId="10F23048" w14:textId="77777777" w:rsidR="007D0E36" w:rsidRDefault="007D0E36" w:rsidP="00AF1896">
      <w:pPr>
        <w:spacing w:before="120"/>
        <w:rPr>
          <w:b/>
        </w:rPr>
      </w:pPr>
      <w:bookmarkStart w:id="0" w:name="_gjdgxs"/>
      <w:bookmarkEnd w:id="0"/>
    </w:p>
    <w:p w14:paraId="44706657" w14:textId="4322735A" w:rsidR="000B29B4" w:rsidRDefault="000B29B4" w:rsidP="00AF1896">
      <w:pPr>
        <w:spacing w:before="120"/>
        <w:rPr>
          <w:b/>
        </w:rPr>
      </w:pPr>
      <w:r>
        <w:rPr>
          <w:b/>
        </w:rPr>
        <w:t>A 20</w:t>
      </w:r>
      <w:r w:rsidR="00512092">
        <w:rPr>
          <w:b/>
        </w:rPr>
        <w:t>2</w:t>
      </w:r>
      <w:r w:rsidR="006C2329">
        <w:rPr>
          <w:b/>
        </w:rPr>
        <w:t>1</w:t>
      </w:r>
      <w:r>
        <w:rPr>
          <w:b/>
        </w:rPr>
        <w:t xml:space="preserve">. </w:t>
      </w:r>
      <w:r w:rsidR="005E6A33">
        <w:rPr>
          <w:b/>
        </w:rPr>
        <w:t xml:space="preserve">december </w:t>
      </w:r>
      <w:r>
        <w:rPr>
          <w:b/>
        </w:rPr>
        <w:t>1. és 202</w:t>
      </w:r>
      <w:r w:rsidR="005E6A33">
        <w:rPr>
          <w:b/>
        </w:rPr>
        <w:t>2</w:t>
      </w:r>
      <w:r>
        <w:rPr>
          <w:b/>
        </w:rPr>
        <w:t xml:space="preserve">. </w:t>
      </w:r>
      <w:r w:rsidR="005E6A33">
        <w:rPr>
          <w:b/>
        </w:rPr>
        <w:t>május</w:t>
      </w:r>
      <w:r>
        <w:rPr>
          <w:b/>
        </w:rPr>
        <w:t xml:space="preserve"> </w:t>
      </w:r>
      <w:r w:rsidR="00512092">
        <w:rPr>
          <w:b/>
        </w:rPr>
        <w:t>3</w:t>
      </w:r>
      <w:r w:rsidR="000D5733">
        <w:rPr>
          <w:b/>
        </w:rPr>
        <w:t>1</w:t>
      </w:r>
      <w:r>
        <w:rPr>
          <w:b/>
        </w:rPr>
        <w:t xml:space="preserve">. között folytatott </w:t>
      </w:r>
      <w:r w:rsidR="001B0121">
        <w:rPr>
          <w:b/>
        </w:rPr>
        <w:t xml:space="preserve">publikációs </w:t>
      </w:r>
      <w:r>
        <w:rPr>
          <w:b/>
        </w:rPr>
        <w:t>tevékenység</w:t>
      </w:r>
    </w:p>
    <w:p w14:paraId="09412A2A" w14:textId="46E07304" w:rsidR="000B29B4" w:rsidRDefault="000B29B4" w:rsidP="000B29B4">
      <w:pPr>
        <w:spacing w:before="240" w:after="120"/>
        <w:rPr>
          <w:u w:val="single"/>
        </w:rPr>
      </w:pPr>
      <w:r>
        <w:rPr>
          <w:u w:val="single"/>
        </w:rPr>
        <w:t>Publikációk</w:t>
      </w:r>
      <w:r w:rsidR="00512092">
        <w:rPr>
          <w:rStyle w:val="Lbjegyzet-hivatkozs"/>
          <w:u w:val="single"/>
        </w:rPr>
        <w:footnoteReference w:id="1"/>
      </w:r>
      <w:r>
        <w:rPr>
          <w:u w:val="single"/>
        </w:rPr>
        <w:t>:</w:t>
      </w:r>
    </w:p>
    <w:p w14:paraId="23FB3772" w14:textId="77777777" w:rsidR="000B29B4" w:rsidRDefault="000B29B4" w:rsidP="000B29B4">
      <w:pPr>
        <w:rPr>
          <w:b/>
          <w:sz w:val="16"/>
          <w:szCs w:val="16"/>
        </w:rPr>
      </w:pPr>
    </w:p>
    <w:tbl>
      <w:tblPr>
        <w:tblW w:w="8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81"/>
        <w:gridCol w:w="4909"/>
      </w:tblGrid>
      <w:tr w:rsidR="00512092" w14:paraId="66A58634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ACE01" w14:textId="3EFFEEF9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 xml:space="preserve">Cikk címe: 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DE20B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2AE057BB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1A5A4B" w14:textId="6BB683F3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zerzők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6F48B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3F3A95F4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927599" w14:textId="5D7CB854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67887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0E714DF9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79359" w14:textId="7FB09AB7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 impakt faktora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C91C6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4FA1DB0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C8F24B" w14:textId="7EDE2CA7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Folyóirat/kiadvány referált-e</w:t>
            </w:r>
            <w:r w:rsidR="004D0F71" w:rsidRPr="006B09CD">
              <w:rPr>
                <w:rFonts w:ascii="Times" w:hAnsi="Times"/>
                <w:color w:val="000000"/>
                <w:sz w:val="20"/>
                <w:szCs w:val="20"/>
              </w:rPr>
              <w:t>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0400DC" w14:textId="0B0281A6" w:rsidR="00512092" w:rsidRPr="006B09CD" w:rsidRDefault="00512092" w:rsidP="00512092">
            <w:pPr>
              <w:jc w:val="center"/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igen / nem</w:t>
            </w:r>
          </w:p>
        </w:tc>
      </w:tr>
      <w:tr w:rsidR="00512092" w14:paraId="70E6858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5D677B" w14:textId="44DA3966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Megjelenés dátuma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7806D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696DE74F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9E55A7" w14:textId="509699BD" w:rsidR="00512092" w:rsidRPr="006B09CD" w:rsidRDefault="00512092" w:rsidP="00512092">
            <w:pPr>
              <w:rPr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MTMT link, ha van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8C302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512092" w14:paraId="51A177AD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4FB7D" w14:textId="5AF09D8E" w:rsidR="00512092" w:rsidRPr="006B09CD" w:rsidRDefault="00512092" w:rsidP="00512092">
            <w:pPr>
              <w:rPr>
                <w:rFonts w:ascii="Times" w:hAnsi="Times"/>
                <w:color w:val="000000"/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cimago</w:t>
            </w:r>
            <w:r w:rsidR="00083FFE" w:rsidRPr="006B09CD">
              <w:rPr>
                <w:rStyle w:val="Lbjegyzet-hivatkozs"/>
                <w:rFonts w:ascii="Times" w:hAnsi="Times"/>
                <w:color w:val="000000"/>
                <w:sz w:val="20"/>
                <w:szCs w:val="20"/>
              </w:rPr>
              <w:footnoteReference w:id="2"/>
            </w:r>
            <w:r w:rsidRPr="006B09CD">
              <w:rPr>
                <w:rFonts w:ascii="Times" w:hAnsi="Times"/>
                <w:color w:val="000000"/>
                <w:sz w:val="20"/>
                <w:szCs w:val="20"/>
              </w:rPr>
              <w:t xml:space="preserve"> szerinti besorolás, ha van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0D9D4" w14:textId="77777777" w:rsidR="00512092" w:rsidRPr="006B09CD" w:rsidRDefault="00512092" w:rsidP="00512092">
            <w:pPr>
              <w:rPr>
                <w:sz w:val="20"/>
                <w:szCs w:val="20"/>
              </w:rPr>
            </w:pPr>
          </w:p>
        </w:tc>
      </w:tr>
      <w:tr w:rsidR="00083FFE" w14:paraId="43DB20AB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949681" w14:textId="3BBD10FE" w:rsidR="00083FFE" w:rsidRPr="006B09CD" w:rsidRDefault="00083FFE" w:rsidP="00512092">
            <w:pPr>
              <w:rPr>
                <w:rFonts w:ascii="Times" w:hAnsi="Times"/>
                <w:color w:val="000000"/>
                <w:sz w:val="20"/>
                <w:szCs w:val="20"/>
              </w:rPr>
            </w:pPr>
            <w:r w:rsidRPr="006B09CD">
              <w:rPr>
                <w:rFonts w:ascii="Times" w:hAnsi="Times"/>
                <w:color w:val="000000"/>
                <w:sz w:val="20"/>
                <w:szCs w:val="20"/>
              </w:rPr>
              <w:t>Scimago szerinti tudományterület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E9DDE" w14:textId="77777777" w:rsidR="00083FFE" w:rsidRPr="006B09CD" w:rsidRDefault="00083FFE" w:rsidP="00512092">
            <w:pPr>
              <w:rPr>
                <w:sz w:val="20"/>
                <w:szCs w:val="20"/>
              </w:rPr>
            </w:pPr>
          </w:p>
        </w:tc>
      </w:tr>
      <w:tr w:rsidR="00512092" w14:paraId="4A666B36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FBBC2" w14:textId="6D5ECED5" w:rsidR="00512092" w:rsidRPr="006B09CD" w:rsidRDefault="00512092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6B09CD">
              <w:rPr>
                <w:rFonts w:ascii="Times" w:hAnsi="Times"/>
                <w:sz w:val="20"/>
                <w:szCs w:val="20"/>
              </w:rPr>
              <w:t xml:space="preserve">Témavezető vagy szenior társszerző nyilatkozata </w:t>
            </w:r>
            <w:r w:rsidRPr="006B09CD">
              <w:rPr>
                <w:rFonts w:ascii="Times" w:hAnsi="Times"/>
                <w:bCs/>
                <w:sz w:val="20"/>
                <w:szCs w:val="20"/>
              </w:rPr>
              <w:t>a pályázónak a publikáció elkészültében végzett szerepéről és annak százalékos arányáról</w:t>
            </w:r>
            <w:r w:rsidR="004D0F71" w:rsidRPr="006B09CD">
              <w:rPr>
                <w:rFonts w:ascii="Times" w:hAnsi="Times"/>
                <w:bCs/>
                <w:sz w:val="20"/>
                <w:szCs w:val="20"/>
              </w:rPr>
              <w:t>:</w:t>
            </w: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2D731" w14:textId="2B173F85" w:rsidR="00512092" w:rsidRPr="006B09CD" w:rsidRDefault="00EB7481" w:rsidP="002C1370">
            <w:pPr>
              <w:jc w:val="center"/>
              <w:rPr>
                <w:sz w:val="20"/>
                <w:szCs w:val="20"/>
              </w:rPr>
            </w:pPr>
            <w:r w:rsidRPr="006B09CD">
              <w:rPr>
                <w:sz w:val="20"/>
                <w:szCs w:val="20"/>
              </w:rPr>
              <w:t>pályázó részvétele ___</w:t>
            </w:r>
            <w:r w:rsidR="002C1370" w:rsidRPr="006B09CD">
              <w:rPr>
                <w:sz w:val="20"/>
                <w:szCs w:val="20"/>
              </w:rPr>
              <w:t>%</w:t>
            </w:r>
          </w:p>
        </w:tc>
      </w:tr>
      <w:tr w:rsidR="006A4104" w14:paraId="133DF740" w14:textId="77777777" w:rsidTr="00512092"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98214" w14:textId="676DEB06" w:rsidR="006A4104" w:rsidRPr="006B09CD" w:rsidRDefault="006A4104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6B09CD">
              <w:rPr>
                <w:rFonts w:ascii="Times" w:hAnsi="Times"/>
                <w:sz w:val="20"/>
                <w:szCs w:val="20"/>
              </w:rPr>
              <w:t>Témavezető vagy szenior társszerző rövid, szöveges leírása a pályázó szerzői hozzájárulásáról</w:t>
            </w:r>
            <w:r w:rsidR="004D0F71" w:rsidRPr="006B09CD">
              <w:rPr>
                <w:rFonts w:ascii="Times" w:hAnsi="Times"/>
                <w:b/>
                <w:bCs/>
                <w:sz w:val="20"/>
                <w:szCs w:val="20"/>
              </w:rPr>
              <w:t>:</w:t>
            </w:r>
          </w:p>
          <w:p w14:paraId="2DC543F7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FDCF3F0" w14:textId="679D5AEE" w:rsidR="002C1370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1AB63D7F" w14:textId="5C61ED3A" w:rsidR="006B09CD" w:rsidRDefault="006B09CD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33D6BDD6" w14:textId="77777777" w:rsidR="006B09CD" w:rsidRPr="006B09CD" w:rsidRDefault="006B09CD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7D3884B3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62C315A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47586DC8" w14:textId="77777777" w:rsidR="002C1370" w:rsidRPr="006B09CD" w:rsidRDefault="002C1370" w:rsidP="006A4104">
            <w:pPr>
              <w:jc w:val="both"/>
              <w:rPr>
                <w:rFonts w:ascii="Times" w:hAnsi="Times"/>
                <w:b/>
                <w:bCs/>
                <w:sz w:val="20"/>
                <w:szCs w:val="20"/>
              </w:rPr>
            </w:pPr>
          </w:p>
          <w:p w14:paraId="68CF8F2D" w14:textId="512C635E" w:rsidR="002C1370" w:rsidRPr="006B09CD" w:rsidRDefault="002C1370" w:rsidP="006A4104">
            <w:pPr>
              <w:jc w:val="both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B8E64" w14:textId="77777777" w:rsidR="006A4104" w:rsidRPr="006B09CD" w:rsidRDefault="006A4104" w:rsidP="00512092">
            <w:pPr>
              <w:rPr>
                <w:sz w:val="20"/>
                <w:szCs w:val="20"/>
              </w:rPr>
            </w:pPr>
          </w:p>
          <w:p w14:paraId="4A75D132" w14:textId="77777777" w:rsidR="006A4104" w:rsidRPr="006B09CD" w:rsidRDefault="006A4104" w:rsidP="00512092">
            <w:pPr>
              <w:rPr>
                <w:sz w:val="20"/>
                <w:szCs w:val="20"/>
              </w:rPr>
            </w:pPr>
          </w:p>
          <w:p w14:paraId="7DB4917A" w14:textId="02427457" w:rsidR="006A4104" w:rsidRPr="006B09CD" w:rsidRDefault="006A4104" w:rsidP="00512092">
            <w:pPr>
              <w:rPr>
                <w:sz w:val="20"/>
                <w:szCs w:val="20"/>
              </w:rPr>
            </w:pPr>
          </w:p>
        </w:tc>
      </w:tr>
    </w:tbl>
    <w:p w14:paraId="50A3EFC1" w14:textId="541E8E28" w:rsidR="000B29B4" w:rsidRDefault="000B29B4" w:rsidP="00CB7EAD">
      <w:pPr>
        <w:pStyle w:val="Listaszerbekezds"/>
        <w:numPr>
          <w:ilvl w:val="0"/>
          <w:numId w:val="2"/>
        </w:numPr>
        <w:spacing w:before="600"/>
        <w:jc w:val="both"/>
      </w:pPr>
      <w:r>
        <w:lastRenderedPageBreak/>
        <w:t xml:space="preserve">Alulírott pályázó kijelentem, hogy a pályázati felhívást megismertem, az alapján nyújtom be pályázatom. </w:t>
      </w:r>
    </w:p>
    <w:p w14:paraId="3C3190C9" w14:textId="77777777" w:rsidR="000B29B4" w:rsidRDefault="000B29B4" w:rsidP="00CB7EAD">
      <w:pPr>
        <w:pStyle w:val="Listaszerbekezds"/>
        <w:numPr>
          <w:ilvl w:val="0"/>
          <w:numId w:val="2"/>
        </w:numPr>
        <w:jc w:val="both"/>
      </w:pPr>
      <w:r>
        <w:t xml:space="preserve">Kijelentem, hogy jelen pályázatomban </w:t>
      </w:r>
      <w:r w:rsidR="00AF1896">
        <w:t>le</w:t>
      </w:r>
      <w:r>
        <w:t xml:space="preserve">írtak a valóságnak megfelelnek. </w:t>
      </w:r>
    </w:p>
    <w:p w14:paraId="548C4868" w14:textId="69FA85A9" w:rsidR="000B29B4" w:rsidRDefault="000B29B4" w:rsidP="00CB7EAD">
      <w:pPr>
        <w:pStyle w:val="Listaszerbekezds"/>
        <w:numPr>
          <w:ilvl w:val="0"/>
          <w:numId w:val="2"/>
        </w:numPr>
        <w:jc w:val="both"/>
      </w:pPr>
      <w:r>
        <w:t xml:space="preserve">Kijelentem továbbá, hogy a Budapesti Műszaki és Gazdaságtudományi Egyetemmel a </w:t>
      </w:r>
      <w:r w:rsidR="001B0121">
        <w:t>pályázat időtartama alatt</w:t>
      </w:r>
      <w:r w:rsidRPr="001C4A0E">
        <w:rPr>
          <w:b/>
        </w:rPr>
        <w:t xml:space="preserve"> </w:t>
      </w:r>
      <w:r w:rsidRPr="001B0121">
        <w:t>aktív hallgatói jogviszonyban</w:t>
      </w:r>
      <w:r>
        <w:t xml:space="preserve"> álltam.</w:t>
      </w:r>
    </w:p>
    <w:p w14:paraId="4D95A1AE" w14:textId="77777777" w:rsidR="00B84C59" w:rsidRPr="00CB7EAD" w:rsidRDefault="00B84C59" w:rsidP="00B84C59">
      <w:pPr>
        <w:pStyle w:val="Listaszerbekezds"/>
        <w:numPr>
          <w:ilvl w:val="0"/>
          <w:numId w:val="1"/>
        </w:numPr>
        <w:spacing w:line="276" w:lineRule="auto"/>
        <w:jc w:val="both"/>
      </w:pPr>
      <w:r w:rsidRPr="00CB7EAD">
        <w:t>Kijelentem, hogy a pályázati feltételeknek megfelelek, az ösztöndíj adatkezelési tájékoztatóját megismertem. Tudomással bírok arról, hogy az Egyetem a pályázat lebonyolításával, a juttatás elosztásával és folyósításával, nyilvántartásával kapcsolatos közfeladata ellátása céljából kezeli a pályázatban megadott és a Neptunban rögzített – adatkezelési tájékoztatóban meghatározott egyes - személyes adataimat.</w:t>
      </w:r>
    </w:p>
    <w:p w14:paraId="00688122" w14:textId="77777777" w:rsidR="00B84C59" w:rsidRPr="00CB7EAD" w:rsidRDefault="00B84C59" w:rsidP="00B84C59">
      <w:pPr>
        <w:pStyle w:val="Listaszerbekezds"/>
        <w:numPr>
          <w:ilvl w:val="0"/>
          <w:numId w:val="1"/>
        </w:numPr>
        <w:spacing w:line="276" w:lineRule="auto"/>
        <w:jc w:val="both"/>
      </w:pPr>
      <w:r w:rsidRPr="00CB7EAD">
        <w:t>Hozzájárulok, hogy az ösztöndíj elnyerése esetén az Egyetem a pályázatra vonatkozó döntési adatokat a Neptun kódommal hozza nyilvánosságra.</w:t>
      </w:r>
    </w:p>
    <w:p w14:paraId="5C41B243" w14:textId="77777777" w:rsidR="000B29B4" w:rsidRDefault="000B29B4" w:rsidP="000B29B4"/>
    <w:p w14:paraId="5F60A6AE" w14:textId="6C7B30D3" w:rsidR="000B29B4" w:rsidRDefault="000B29B4" w:rsidP="000B29B4">
      <w:pPr>
        <w:spacing w:before="360" w:after="480"/>
      </w:pPr>
      <w:r>
        <w:t>Budapest, 202</w:t>
      </w:r>
      <w:r w:rsidR="005E6A33">
        <w:t>2</w:t>
      </w:r>
      <w:r>
        <w:t xml:space="preserve">. </w:t>
      </w:r>
      <w:r w:rsidR="009B0D85">
        <w:t>____.</w:t>
      </w:r>
      <w:r>
        <w:tab/>
      </w:r>
    </w:p>
    <w:p w14:paraId="19E74219" w14:textId="77777777" w:rsidR="000B29B4" w:rsidRDefault="000B29B4" w:rsidP="000B29B4">
      <w:pPr>
        <w:tabs>
          <w:tab w:val="left" w:pos="5387"/>
        </w:tabs>
      </w:pPr>
      <w:r>
        <w:tab/>
        <w:t>……………………………...</w:t>
      </w:r>
    </w:p>
    <w:p w14:paraId="57DF673D" w14:textId="77777777" w:rsidR="000A119C" w:rsidRPr="00C82623" w:rsidRDefault="000B29B4" w:rsidP="009317AE">
      <w:pPr>
        <w:tabs>
          <w:tab w:val="left" w:pos="6096"/>
        </w:tabs>
      </w:pPr>
      <w:r>
        <w:tab/>
        <w:t>Pályázó aláírása</w:t>
      </w:r>
    </w:p>
    <w:sectPr w:rsidR="000A119C" w:rsidRPr="00C82623" w:rsidSect="003F01C2">
      <w:headerReference w:type="first" r:id="rId8"/>
      <w:footerReference w:type="first" r:id="rId9"/>
      <w:pgSz w:w="11906" w:h="16838" w:code="9"/>
      <w:pgMar w:top="1418" w:right="1134" w:bottom="1418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BEEB5" w14:textId="77777777" w:rsidR="00CF457C" w:rsidRDefault="00CF457C">
      <w:r>
        <w:separator/>
      </w:r>
    </w:p>
  </w:endnote>
  <w:endnote w:type="continuationSeparator" w:id="0">
    <w:p w14:paraId="4A7A3779" w14:textId="77777777" w:rsidR="00CF457C" w:rsidRDefault="00CF4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E30D2" w14:textId="5702967C" w:rsidR="00A43EDF" w:rsidRDefault="001B0121" w:rsidP="003F01C2">
    <w:pPr>
      <w:pStyle w:val="llb"/>
      <w:jc w:val="center"/>
    </w:pPr>
    <w:r>
      <w:rPr>
        <w:noProof/>
      </w:rPr>
      <w:drawing>
        <wp:inline distT="0" distB="0" distL="0" distR="0" wp14:anchorId="121D7264" wp14:editId="7EB3E91A">
          <wp:extent cx="6134100" cy="457200"/>
          <wp:effectExtent l="0" t="0" r="0" b="0"/>
          <wp:docPr id="2" name="Kép 2" descr="A4_HU_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2" descr="A4_HU_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55558" w14:textId="77777777" w:rsidR="00CF457C" w:rsidRDefault="00CF457C">
      <w:r>
        <w:separator/>
      </w:r>
    </w:p>
  </w:footnote>
  <w:footnote w:type="continuationSeparator" w:id="0">
    <w:p w14:paraId="15C9079F" w14:textId="77777777" w:rsidR="00CF457C" w:rsidRDefault="00CF457C">
      <w:r>
        <w:continuationSeparator/>
      </w:r>
    </w:p>
  </w:footnote>
  <w:footnote w:id="1">
    <w:p w14:paraId="2BA94D40" w14:textId="5DBE846F" w:rsidR="00512092" w:rsidRDefault="00512092">
      <w:pPr>
        <w:pStyle w:val="Lbjegyzetszveg"/>
      </w:pPr>
      <w:r>
        <w:rPr>
          <w:rStyle w:val="Lbjegyzet-hivatkozs"/>
        </w:rPr>
        <w:footnoteRef/>
      </w:r>
      <w:r>
        <w:t xml:space="preserve"> Több publikáció esetén a blokk többször beszúrható és kitölthető</w:t>
      </w:r>
    </w:p>
  </w:footnote>
  <w:footnote w:id="2">
    <w:p w14:paraId="201CDF2C" w14:textId="610EEE6F" w:rsidR="00083FFE" w:rsidRPr="00083FFE" w:rsidRDefault="00083FFE" w:rsidP="00083FFE">
      <w:pPr>
        <w:pStyle w:val="HTML-kntformzott"/>
        <w:rPr>
          <w:rFonts w:ascii="Times New Roman" w:hAnsi="Times New Roman" w:cs="Times New Roman"/>
        </w:rPr>
      </w:pPr>
      <w:r>
        <w:rPr>
          <w:rStyle w:val="Lbjegyzet-hivatkozs"/>
        </w:rPr>
        <w:footnoteRef/>
      </w:r>
      <w:r>
        <w:t xml:space="preserve"> </w:t>
      </w:r>
      <w:r w:rsidRPr="00083FFE">
        <w:rPr>
          <w:rFonts w:ascii="Times New Roman" w:hAnsi="Times New Roman" w:cs="Times New Roman"/>
        </w:rPr>
        <w:t xml:space="preserve">A </w:t>
      </w:r>
      <w:hyperlink r:id="rId1" w:history="1">
        <w:r w:rsidRPr="00083FFE">
          <w:rPr>
            <w:rFonts w:ascii="Times New Roman" w:hAnsi="Times New Roman" w:cs="Times New Roman"/>
          </w:rPr>
          <w:t>https://www.scimagojr.com/</w:t>
        </w:r>
      </w:hyperlink>
      <w:r w:rsidRPr="00083FFE">
        <w:rPr>
          <w:rFonts w:ascii="Times New Roman" w:hAnsi="Times New Roman" w:cs="Times New Roman"/>
        </w:rPr>
        <w:t xml:space="preserve"> honlap szerint, 20</w:t>
      </w:r>
      <w:r w:rsidR="00CB7EAD">
        <w:rPr>
          <w:rFonts w:ascii="Times New Roman" w:hAnsi="Times New Roman" w:cs="Times New Roman"/>
        </w:rPr>
        <w:t>20</w:t>
      </w:r>
      <w:r w:rsidRPr="00083FFE">
        <w:rPr>
          <w:rFonts w:ascii="Times New Roman" w:hAnsi="Times New Roman" w:cs="Times New Roman"/>
        </w:rPr>
        <w:t>-r</w:t>
      </w:r>
      <w:r w:rsidR="00CB7EAD">
        <w:rPr>
          <w:rFonts w:ascii="Times New Roman" w:hAnsi="Times New Roman" w:cs="Times New Roman"/>
        </w:rPr>
        <w:t>a</w:t>
      </w:r>
      <w:r w:rsidRPr="00083FFE">
        <w:rPr>
          <w:rFonts w:ascii="Times New Roman" w:hAnsi="Times New Roman" w:cs="Times New Roman"/>
        </w:rPr>
        <w:t xml:space="preserve"> vonatkozó Q1, Q2,</w:t>
      </w:r>
      <w:r>
        <w:rPr>
          <w:rFonts w:ascii="Times New Roman" w:hAnsi="Times New Roman" w:cs="Times New Roman"/>
        </w:rPr>
        <w:t xml:space="preserve"> </w:t>
      </w:r>
      <w:r w:rsidRPr="00083FFE">
        <w:rPr>
          <w:rFonts w:ascii="Times New Roman" w:hAnsi="Times New Roman" w:cs="Times New Roman"/>
        </w:rPr>
        <w:t>stb. besorolás és a hozzá tartozó tudományterület</w:t>
      </w:r>
    </w:p>
    <w:p w14:paraId="5BD9367D" w14:textId="6A44EDDA" w:rsidR="00083FFE" w:rsidRDefault="00083FFE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68B66" w14:textId="611A5B45" w:rsidR="00A43EDF" w:rsidRDefault="001B0121" w:rsidP="003F01C2">
    <w:pPr>
      <w:pStyle w:val="lfej"/>
      <w:jc w:val="center"/>
    </w:pPr>
    <w:r>
      <w:rPr>
        <w:noProof/>
      </w:rPr>
      <w:drawing>
        <wp:inline distT="0" distB="0" distL="0" distR="0" wp14:anchorId="7704E6F6" wp14:editId="018186BB">
          <wp:extent cx="1924050" cy="542925"/>
          <wp:effectExtent l="0" t="0" r="0" b="0"/>
          <wp:docPr id="1" name="Kép 1" descr="Déká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Déká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60A2E"/>
    <w:multiLevelType w:val="multilevel"/>
    <w:tmpl w:val="D42A10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080888"/>
    <w:multiLevelType w:val="multilevel"/>
    <w:tmpl w:val="D42A10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58609184">
    <w:abstractNumId w:val="1"/>
  </w:num>
  <w:num w:numId="2" w16cid:durableId="854731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MDEzNzEwN7E0tbBQ0lEKTi0uzszPAykwrAUADueLEywAAAA="/>
  </w:docVars>
  <w:rsids>
    <w:rsidRoot w:val="003F01C2"/>
    <w:rsid w:val="0002526F"/>
    <w:rsid w:val="00083FFE"/>
    <w:rsid w:val="000A119C"/>
    <w:rsid w:val="000A1C68"/>
    <w:rsid w:val="000B29B4"/>
    <w:rsid w:val="000B7E6B"/>
    <w:rsid w:val="000D5733"/>
    <w:rsid w:val="001B0121"/>
    <w:rsid w:val="001C4A0E"/>
    <w:rsid w:val="002C1370"/>
    <w:rsid w:val="0033447A"/>
    <w:rsid w:val="003823D8"/>
    <w:rsid w:val="003B6738"/>
    <w:rsid w:val="003E6CFB"/>
    <w:rsid w:val="003F01C2"/>
    <w:rsid w:val="0040546B"/>
    <w:rsid w:val="0042637F"/>
    <w:rsid w:val="00491656"/>
    <w:rsid w:val="004D0F71"/>
    <w:rsid w:val="00512092"/>
    <w:rsid w:val="005129FC"/>
    <w:rsid w:val="005852F5"/>
    <w:rsid w:val="005E6A33"/>
    <w:rsid w:val="006A4104"/>
    <w:rsid w:val="006B09CD"/>
    <w:rsid w:val="006B3374"/>
    <w:rsid w:val="006B4A9C"/>
    <w:rsid w:val="006C2329"/>
    <w:rsid w:val="007C1879"/>
    <w:rsid w:val="007D0E36"/>
    <w:rsid w:val="007F29F3"/>
    <w:rsid w:val="008067CA"/>
    <w:rsid w:val="008E4D95"/>
    <w:rsid w:val="009317AE"/>
    <w:rsid w:val="00964498"/>
    <w:rsid w:val="009B0D85"/>
    <w:rsid w:val="00A14CD9"/>
    <w:rsid w:val="00A43EDF"/>
    <w:rsid w:val="00AF1896"/>
    <w:rsid w:val="00B11F31"/>
    <w:rsid w:val="00B23D4F"/>
    <w:rsid w:val="00B750BE"/>
    <w:rsid w:val="00B84C59"/>
    <w:rsid w:val="00BA40A3"/>
    <w:rsid w:val="00C4156A"/>
    <w:rsid w:val="00C54BCC"/>
    <w:rsid w:val="00C82623"/>
    <w:rsid w:val="00CB7EAD"/>
    <w:rsid w:val="00CF457C"/>
    <w:rsid w:val="00E6228B"/>
    <w:rsid w:val="00EB7481"/>
    <w:rsid w:val="00ED51C7"/>
    <w:rsid w:val="00F35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54304D"/>
  <w15:chartTrackingRefBased/>
  <w15:docId w15:val="{26318115-2876-43B8-BF1F-CD8A1CF8D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C1879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3F01C2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3F01C2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rsid w:val="00C82623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C82623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rsid w:val="00512092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512092"/>
  </w:style>
  <w:style w:type="character" w:styleId="Lbjegyzet-hivatkozs">
    <w:name w:val="footnote reference"/>
    <w:rsid w:val="00512092"/>
    <w:rPr>
      <w:vertAlign w:val="superscript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083F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083FFE"/>
    <w:rPr>
      <w:rFonts w:ascii="Courier New" w:hAnsi="Courier New" w:cs="Courier New"/>
    </w:rPr>
  </w:style>
  <w:style w:type="character" w:styleId="Hiperhivatkozs">
    <w:name w:val="Hyperlink"/>
    <w:basedOn w:val="Bekezdsalapbettpusa"/>
    <w:uiPriority w:val="99"/>
    <w:unhideWhenUsed/>
    <w:rsid w:val="00083FFE"/>
    <w:rPr>
      <w:color w:val="0000FF"/>
      <w:u w:val="single"/>
    </w:rPr>
  </w:style>
  <w:style w:type="character" w:styleId="Jegyzethivatkozs">
    <w:name w:val="annotation reference"/>
    <w:basedOn w:val="Bekezdsalapbettpusa"/>
    <w:rsid w:val="008E4D95"/>
    <w:rPr>
      <w:sz w:val="16"/>
      <w:szCs w:val="16"/>
    </w:rPr>
  </w:style>
  <w:style w:type="paragraph" w:styleId="Jegyzetszveg">
    <w:name w:val="annotation text"/>
    <w:basedOn w:val="Norml"/>
    <w:link w:val="JegyzetszvegChar"/>
    <w:rsid w:val="008E4D9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8E4D95"/>
  </w:style>
  <w:style w:type="paragraph" w:styleId="Megjegyzstrgya">
    <w:name w:val="annotation subject"/>
    <w:basedOn w:val="Jegyzetszveg"/>
    <w:next w:val="Jegyzetszveg"/>
    <w:link w:val="MegjegyzstrgyaChar"/>
    <w:rsid w:val="008E4D9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8E4D95"/>
    <w:rPr>
      <w:b/>
      <w:bCs/>
    </w:rPr>
  </w:style>
  <w:style w:type="paragraph" w:styleId="Listaszerbekezds">
    <w:name w:val="List Paragraph"/>
    <w:basedOn w:val="Norml"/>
    <w:uiPriority w:val="34"/>
    <w:qFormat/>
    <w:rsid w:val="00B84C59"/>
    <w:pPr>
      <w:ind w:left="720"/>
      <w:contextualSpacing/>
    </w:pPr>
  </w:style>
  <w:style w:type="paragraph" w:styleId="Vltozat">
    <w:name w:val="Revision"/>
    <w:hidden/>
    <w:uiPriority w:val="99"/>
    <w:semiHidden/>
    <w:rsid w:val="001C4A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6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magojr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CDCCA-D436-4735-88A7-C426AE7F1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8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BME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tyan Bence</dc:creator>
  <cp:keywords/>
  <cp:lastModifiedBy>Ynna Nagy</cp:lastModifiedBy>
  <cp:revision>7</cp:revision>
  <dcterms:created xsi:type="dcterms:W3CDTF">2021-11-12T07:35:00Z</dcterms:created>
  <dcterms:modified xsi:type="dcterms:W3CDTF">2022-05-26T07:46:00Z</dcterms:modified>
</cp:coreProperties>
</file>